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42D53" w14:textId="77777777" w:rsidR="008A79B1" w:rsidRDefault="00000000">
      <w:pPr>
        <w:pStyle w:val="a4"/>
      </w:pPr>
      <w:r>
        <w:t>Отчёт по лабораторной работе №4</w:t>
      </w:r>
    </w:p>
    <w:p w14:paraId="165BADEF" w14:textId="77777777" w:rsidR="008A79B1" w:rsidRDefault="00000000">
      <w:pPr>
        <w:pStyle w:val="a5"/>
      </w:pPr>
      <w:r>
        <w:t>Архитектура компьютера</w:t>
      </w:r>
    </w:p>
    <w:p w14:paraId="562C6923" w14:textId="77777777" w:rsidR="008A79B1" w:rsidRDefault="00000000">
      <w:pPr>
        <w:pStyle w:val="Author"/>
      </w:pPr>
      <w:r>
        <w:t>Сахно Никита НКАбд-05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40564939"/>
        <w:docPartObj>
          <w:docPartGallery w:val="Table of Contents"/>
          <w:docPartUnique/>
        </w:docPartObj>
      </w:sdtPr>
      <w:sdtContent>
        <w:p w14:paraId="00CA5037" w14:textId="77777777" w:rsidR="008A79B1" w:rsidRDefault="00000000">
          <w:pPr>
            <w:pStyle w:val="ae"/>
          </w:pPr>
          <w:r>
            <w:t>Содержание</w:t>
          </w:r>
        </w:p>
        <w:p w14:paraId="6C74020E" w14:textId="77777777" w:rsidR="004223D4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698595" w:history="1">
            <w:r w:rsidR="004223D4" w:rsidRPr="00483321">
              <w:rPr>
                <w:rStyle w:val="ad"/>
                <w:noProof/>
              </w:rPr>
              <w:t>Цель работы</w:t>
            </w:r>
            <w:r w:rsidR="004223D4">
              <w:rPr>
                <w:noProof/>
                <w:webHidden/>
              </w:rPr>
              <w:tab/>
            </w:r>
            <w:r w:rsidR="004223D4">
              <w:rPr>
                <w:noProof/>
                <w:webHidden/>
              </w:rPr>
              <w:fldChar w:fldCharType="begin"/>
            </w:r>
            <w:r w:rsidR="004223D4">
              <w:rPr>
                <w:noProof/>
                <w:webHidden/>
              </w:rPr>
              <w:instrText xml:space="preserve"> PAGEREF _Toc148698595 \h </w:instrText>
            </w:r>
            <w:r w:rsidR="004223D4">
              <w:rPr>
                <w:noProof/>
                <w:webHidden/>
              </w:rPr>
            </w:r>
            <w:r w:rsidR="004223D4">
              <w:rPr>
                <w:noProof/>
                <w:webHidden/>
              </w:rPr>
              <w:fldChar w:fldCharType="separate"/>
            </w:r>
            <w:r w:rsidR="004223D4">
              <w:rPr>
                <w:noProof/>
                <w:webHidden/>
              </w:rPr>
              <w:t>1</w:t>
            </w:r>
            <w:r w:rsidR="004223D4">
              <w:rPr>
                <w:noProof/>
                <w:webHidden/>
              </w:rPr>
              <w:fldChar w:fldCharType="end"/>
            </w:r>
          </w:hyperlink>
        </w:p>
        <w:p w14:paraId="397FB625" w14:textId="77777777" w:rsidR="004223D4" w:rsidRDefault="004223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8698596" w:history="1">
            <w:r w:rsidRPr="0048332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98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B6D66" w14:textId="77777777" w:rsidR="004223D4" w:rsidRDefault="004223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8698597" w:history="1">
            <w:r w:rsidRPr="0048332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98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20D897" w14:textId="77777777" w:rsidR="004223D4" w:rsidRDefault="004223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8698598" w:history="1">
            <w:r w:rsidRPr="0048332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98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2007B" w14:textId="77777777" w:rsidR="004223D4" w:rsidRDefault="004223D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8698599" w:history="1">
            <w:r w:rsidRPr="00483321">
              <w:rPr>
                <w:rStyle w:val="ad"/>
                <w:noProof/>
              </w:rPr>
              <w:t>Создание программы Hello world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98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9508A" w14:textId="77777777" w:rsidR="004223D4" w:rsidRDefault="004223D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8698600" w:history="1">
            <w:r w:rsidRPr="00483321">
              <w:rPr>
                <w:rStyle w:val="ad"/>
                <w:noProof/>
              </w:rPr>
              <w:t>Работа с транслятором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98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13A084" w14:textId="77777777" w:rsidR="004223D4" w:rsidRDefault="004223D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8698601" w:history="1">
            <w:r w:rsidRPr="00483321">
              <w:rPr>
                <w:rStyle w:val="ad"/>
                <w:noProof/>
              </w:rPr>
              <w:t>Работа с расширенным синтаксисом командной строки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98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1AE62" w14:textId="77777777" w:rsidR="004223D4" w:rsidRDefault="004223D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8698602" w:history="1">
            <w:r w:rsidRPr="00483321">
              <w:rPr>
                <w:rStyle w:val="ad"/>
                <w:noProof/>
              </w:rPr>
              <w:t>Работа с компоновщиком 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98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8BDBEB" w14:textId="77777777" w:rsidR="004223D4" w:rsidRDefault="004223D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8698603" w:history="1">
            <w:r w:rsidRPr="00483321">
              <w:rPr>
                <w:rStyle w:val="ad"/>
                <w:noProof/>
              </w:rPr>
              <w:t>Запуск исполняемо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98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072A8" w14:textId="77777777" w:rsidR="004223D4" w:rsidRDefault="004223D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48698604" w:history="1">
            <w:r w:rsidRPr="00483321">
              <w:rPr>
                <w:rStyle w:val="ad"/>
                <w:noProof/>
              </w:rPr>
              <w:t>Выполнение заданий для самостоятельной работ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98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B57EB" w14:textId="77777777" w:rsidR="004223D4" w:rsidRDefault="004223D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48698605" w:history="1">
            <w:r w:rsidRPr="0048332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698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8B7C0" w14:textId="77777777" w:rsidR="008A79B1" w:rsidRDefault="00000000">
          <w:r>
            <w:fldChar w:fldCharType="end"/>
          </w:r>
        </w:p>
      </w:sdtContent>
    </w:sdt>
    <w:p w14:paraId="601E115F" w14:textId="77777777" w:rsidR="008A79B1" w:rsidRDefault="00000000">
      <w:pPr>
        <w:pStyle w:val="1"/>
      </w:pPr>
      <w:bookmarkStart w:id="0" w:name="цель-работы"/>
      <w:bookmarkStart w:id="1" w:name="_Toc148698595"/>
      <w:r>
        <w:t>Цель работы</w:t>
      </w:r>
      <w:bookmarkEnd w:id="1"/>
    </w:p>
    <w:p w14:paraId="7C8D546E" w14:textId="77777777" w:rsidR="008A79B1" w:rsidRDefault="00000000">
      <w:pPr>
        <w:pStyle w:val="FirstParagraph"/>
      </w:pPr>
      <w:r>
        <w:t>Освоение процедуры компиляции и сборки программ, написанных на ассемблере NASM.</w:t>
      </w:r>
    </w:p>
    <w:p w14:paraId="54ED07E1" w14:textId="77777777" w:rsidR="008A79B1" w:rsidRDefault="00000000">
      <w:pPr>
        <w:pStyle w:val="1"/>
      </w:pPr>
      <w:bookmarkStart w:id="2" w:name="теоретическое-введение"/>
      <w:bookmarkStart w:id="3" w:name="_Toc148698596"/>
      <w:bookmarkEnd w:id="0"/>
      <w:r>
        <w:t>Теоретическое введение</w:t>
      </w:r>
      <w:bookmarkEnd w:id="3"/>
    </w:p>
    <w:p w14:paraId="24542FC3" w14:textId="77777777" w:rsidR="008A79B1" w:rsidRDefault="00000000"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</w:t>
      </w:r>
      <w:r>
        <w:lastRenderedPageBreak/>
        <w:t>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 w14:paraId="4CB90A54" w14:textId="77777777" w:rsidR="008A79B1" w:rsidRDefault="00000000">
      <w:pPr>
        <w:pStyle w:val="a0"/>
      </w:pPr>
      <w:r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 w14:paraId="71CE2516" w14:textId="77777777" w:rsidR="008A79B1" w:rsidRDefault="00000000">
      <w:pPr>
        <w:pStyle w:val="a0"/>
      </w:pPr>
      <w:r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14:paraId="0C719E67" w14:textId="77777777" w:rsidR="008A79B1" w:rsidRDefault="00000000">
      <w:pPr>
        <w:pStyle w:val="a0"/>
      </w:pPr>
      <w:r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 w14:paraId="7DD68DFC" w14:textId="77777777" w:rsidR="008A79B1" w:rsidRDefault="00000000">
      <w:pPr>
        <w:pStyle w:val="a0"/>
      </w:pPr>
      <w:r>
        <w:t>Язык ассемблера (assembly language, сокращённо asm) — машинно-ориентированный язык низкого уровня.</w:t>
      </w:r>
    </w:p>
    <w:p w14:paraId="2B120212" w14:textId="77777777" w:rsidR="008A79B1" w:rsidRDefault="00000000">
      <w:pPr>
        <w:pStyle w:val="1"/>
      </w:pPr>
      <w:bookmarkStart w:id="4" w:name="задание"/>
      <w:bookmarkStart w:id="5" w:name="_Toc148698597"/>
      <w:bookmarkEnd w:id="2"/>
      <w:r>
        <w:t>Задание</w:t>
      </w:r>
      <w:bookmarkEnd w:id="5"/>
    </w:p>
    <w:p w14:paraId="6CE63A63" w14:textId="77777777" w:rsidR="008A79B1" w:rsidRDefault="00000000">
      <w:pPr>
        <w:pStyle w:val="Compact"/>
        <w:numPr>
          <w:ilvl w:val="0"/>
          <w:numId w:val="2"/>
        </w:numPr>
      </w:pPr>
      <w:r>
        <w:t>Создание программы Hello world!</w:t>
      </w:r>
    </w:p>
    <w:p w14:paraId="575ADD9A" w14:textId="77777777" w:rsidR="008A79B1" w:rsidRDefault="00000000">
      <w:pPr>
        <w:pStyle w:val="Compact"/>
        <w:numPr>
          <w:ilvl w:val="0"/>
          <w:numId w:val="2"/>
        </w:numPr>
      </w:pPr>
      <w:r>
        <w:t>Работа с транслятором NASM</w:t>
      </w:r>
    </w:p>
    <w:p w14:paraId="53F43DAD" w14:textId="77777777" w:rsidR="008A79B1" w:rsidRDefault="00000000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14:paraId="5BEF02CB" w14:textId="77777777" w:rsidR="008A79B1" w:rsidRDefault="00000000">
      <w:pPr>
        <w:pStyle w:val="Compact"/>
        <w:numPr>
          <w:ilvl w:val="0"/>
          <w:numId w:val="2"/>
        </w:numPr>
      </w:pPr>
      <w:r>
        <w:t>Работа с компоновщиком LD</w:t>
      </w:r>
    </w:p>
    <w:p w14:paraId="7B4B03A1" w14:textId="77777777" w:rsidR="008A79B1" w:rsidRDefault="00000000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14:paraId="07D7282F" w14:textId="77777777" w:rsidR="008A79B1" w:rsidRDefault="00000000">
      <w:pPr>
        <w:pStyle w:val="Compact"/>
        <w:numPr>
          <w:ilvl w:val="0"/>
          <w:numId w:val="2"/>
        </w:numPr>
      </w:pPr>
      <w:r>
        <w:lastRenderedPageBreak/>
        <w:t>Выполнение заданий для самостоятельной работы.</w:t>
      </w:r>
    </w:p>
    <w:p w14:paraId="642D4DBE" w14:textId="77777777" w:rsidR="008A79B1" w:rsidRDefault="00000000">
      <w:pPr>
        <w:pStyle w:val="1"/>
      </w:pPr>
      <w:bookmarkStart w:id="6" w:name="выполнение-лабораторной-работы"/>
      <w:bookmarkStart w:id="7" w:name="_Toc148698598"/>
      <w:bookmarkEnd w:id="4"/>
      <w:r>
        <w:t>Выполнение лабораторной работы</w:t>
      </w:r>
      <w:bookmarkEnd w:id="7"/>
    </w:p>
    <w:p w14:paraId="390C547B" w14:textId="77777777" w:rsidR="008A79B1" w:rsidRDefault="00000000">
      <w:pPr>
        <w:pStyle w:val="2"/>
      </w:pPr>
      <w:bookmarkStart w:id="8" w:name="создание-программы-hello-world"/>
      <w:bookmarkStart w:id="9" w:name="_Toc148698599"/>
      <w:r>
        <w:t>Создание программы Hello world!</w:t>
      </w:r>
      <w:bookmarkEnd w:id="9"/>
    </w:p>
    <w:p w14:paraId="2911C016" w14:textId="3D8CE282" w:rsidR="008A79B1" w:rsidRDefault="00000000">
      <w:pPr>
        <w:pStyle w:val="FirstParagraph"/>
      </w:pPr>
      <w:r>
        <w:t xml:space="preserve">С помощью утилиты cd перемещаюсь в каталог, в котором буду работать (рис. </w:t>
      </w:r>
      <w:r w:rsidR="004223D4" w:rsidRPr="004223D4">
        <w:t>1)</w:t>
      </w:r>
    </w:p>
    <w:p w14:paraId="60DA646D" w14:textId="22483C78" w:rsidR="004223D4" w:rsidRPr="004223D4" w:rsidRDefault="004223D4" w:rsidP="004223D4">
      <w:pPr>
        <w:pStyle w:val="a0"/>
        <w:jc w:val="center"/>
      </w:pPr>
      <w:r>
        <w:rPr>
          <w:noProof/>
        </w:rPr>
        <w:drawing>
          <wp:inline distT="0" distB="0" distL="0" distR="0" wp14:anchorId="6AC15C2D" wp14:editId="4D827ED3">
            <wp:extent cx="4030980" cy="6858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2D7D2" w14:textId="48449CF0" w:rsidR="008A79B1" w:rsidRDefault="00000000" w:rsidP="004223D4">
      <w:pPr>
        <w:pStyle w:val="a0"/>
        <w:jc w:val="center"/>
        <w:rPr>
          <w:i/>
          <w:iCs/>
        </w:rPr>
      </w:pPr>
      <w:r w:rsidRPr="004223D4">
        <w:rPr>
          <w:i/>
          <w:iCs/>
        </w:rPr>
        <w:t>Перемещение между директориями</w:t>
      </w:r>
    </w:p>
    <w:p w14:paraId="0B4578C2" w14:textId="77777777" w:rsidR="004223D4" w:rsidRPr="004223D4" w:rsidRDefault="004223D4" w:rsidP="004223D4">
      <w:pPr>
        <w:pStyle w:val="a0"/>
        <w:jc w:val="center"/>
        <w:rPr>
          <w:i/>
          <w:iCs/>
        </w:rPr>
      </w:pPr>
    </w:p>
    <w:p w14:paraId="3E4CB79C" w14:textId="77777777" w:rsidR="004223D4" w:rsidRDefault="00000000">
      <w:pPr>
        <w:pStyle w:val="a0"/>
      </w:pPr>
      <w:r>
        <w:t xml:space="preserve">Создаю в текущем каталоге пустой текстовый файл hello.asm с помощью утилиты touch (рис. </w:t>
      </w:r>
      <w:r w:rsidR="004223D4" w:rsidRPr="004223D4">
        <w:t>2)</w:t>
      </w:r>
    </w:p>
    <w:p w14:paraId="6D1E663B" w14:textId="0B6BB6B3" w:rsidR="008A79B1" w:rsidRPr="004223D4" w:rsidRDefault="004223D4" w:rsidP="004223D4">
      <w:pPr>
        <w:pStyle w:val="a0"/>
        <w:jc w:val="center"/>
        <w:rPr>
          <w:i/>
          <w:iCs/>
        </w:rPr>
      </w:pPr>
      <w:r w:rsidRPr="004223D4">
        <w:rPr>
          <w:i/>
          <w:iCs/>
          <w:noProof/>
        </w:rPr>
        <w:drawing>
          <wp:inline distT="0" distB="0" distL="0" distR="0" wp14:anchorId="03F8906E" wp14:editId="71600AEC">
            <wp:extent cx="4030980" cy="68580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8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4E88F" w14:textId="55ED0A2F" w:rsidR="008A79B1" w:rsidRPr="004223D4" w:rsidRDefault="00000000" w:rsidP="004223D4">
      <w:pPr>
        <w:pStyle w:val="a0"/>
        <w:jc w:val="center"/>
        <w:rPr>
          <w:i/>
          <w:iCs/>
        </w:rPr>
      </w:pPr>
      <w:r w:rsidRPr="004223D4">
        <w:rPr>
          <w:i/>
          <w:iCs/>
        </w:rPr>
        <w:t>Создание пустого файла</w:t>
      </w:r>
    </w:p>
    <w:p w14:paraId="689A8AFE" w14:textId="7B505E11" w:rsidR="008A79B1" w:rsidRDefault="00000000">
      <w:pPr>
        <w:pStyle w:val="a0"/>
        <w:rPr>
          <w:lang w:val="en-US"/>
        </w:rPr>
      </w:pPr>
      <w:r>
        <w:t xml:space="preserve">Открываю созданный файл в текстовом редакторе через команду “gedit”. Затем вставляю туда программу для вывода “Hello word!”. (рис. </w:t>
      </w:r>
      <w:r w:rsidR="004223D4">
        <w:rPr>
          <w:lang w:val="en-US"/>
        </w:rPr>
        <w:t>3)</w:t>
      </w:r>
    </w:p>
    <w:p w14:paraId="55359CCC" w14:textId="7C75F54A" w:rsidR="004223D4" w:rsidRDefault="004223D4" w:rsidP="004223D4">
      <w:pPr>
        <w:pStyle w:val="a0"/>
        <w:jc w:val="center"/>
      </w:pPr>
      <w:r>
        <w:rPr>
          <w:noProof/>
        </w:rPr>
        <w:drawing>
          <wp:inline distT="0" distB="0" distL="0" distR="0" wp14:anchorId="6EE9FCD2" wp14:editId="48D3E68C">
            <wp:extent cx="5341620" cy="3081704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359" cy="3086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630AD5" wp14:editId="291DEF66">
            <wp:extent cx="2125980" cy="42672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98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31256" w14:textId="77777777" w:rsidR="008A79B1" w:rsidRDefault="00000000" w:rsidP="004223D4">
      <w:pPr>
        <w:pStyle w:val="a0"/>
        <w:jc w:val="center"/>
      </w:pPr>
      <w:r>
        <w:lastRenderedPageBreak/>
        <w:t>Открытие файла в текстовом редакторе</w:t>
      </w:r>
    </w:p>
    <w:p w14:paraId="3B731B79" w14:textId="77777777" w:rsidR="008A79B1" w:rsidRDefault="00000000">
      <w:pPr>
        <w:pStyle w:val="2"/>
      </w:pPr>
      <w:bookmarkStart w:id="10" w:name="работа-с-транслятором-nasm"/>
      <w:bookmarkStart w:id="11" w:name="_Toc148698600"/>
      <w:bookmarkEnd w:id="8"/>
      <w:r>
        <w:t>Работа с транслятором NASM</w:t>
      </w:r>
      <w:bookmarkEnd w:id="11"/>
    </w:p>
    <w:p w14:paraId="49F1CD91" w14:textId="3D3EB1D1" w:rsidR="008A79B1" w:rsidRDefault="00000000">
      <w:pPr>
        <w:pStyle w:val="FirstParagraph"/>
      </w:pPr>
      <w:r>
        <w:t xml:space="preserve">Превращаю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</w:t>
      </w:r>
      <w:r w:rsidR="004223D4" w:rsidRPr="004223D4">
        <w:t>4)</w:t>
      </w:r>
      <w:r>
        <w:t>. Далее проверяю правильность выполнения команды с помощью утилиты ls: действительно, создан файл “</w:t>
      </w:r>
      <w:proofErr w:type="spellStart"/>
      <w:proofErr w:type="gramStart"/>
      <w:r>
        <w:t>hello.o</w:t>
      </w:r>
      <w:proofErr w:type="spellEnd"/>
      <w:proofErr w:type="gramEnd"/>
      <w:r>
        <w:t>”.</w:t>
      </w:r>
    </w:p>
    <w:p w14:paraId="41314F2A" w14:textId="1DDF558F" w:rsidR="004223D4" w:rsidRPr="004223D4" w:rsidRDefault="004223D4" w:rsidP="004223D4">
      <w:pPr>
        <w:pStyle w:val="a0"/>
        <w:jc w:val="center"/>
        <w:rPr>
          <w:i/>
          <w:iCs/>
        </w:rPr>
      </w:pPr>
      <w:r w:rsidRPr="004223D4">
        <w:rPr>
          <w:i/>
          <w:iCs/>
          <w:noProof/>
        </w:rPr>
        <w:drawing>
          <wp:inline distT="0" distB="0" distL="0" distR="0" wp14:anchorId="56A49CCE" wp14:editId="05475D9F">
            <wp:extent cx="2125980" cy="42672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598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6820FF" w14:textId="77777777" w:rsidR="008A79B1" w:rsidRPr="004223D4" w:rsidRDefault="00000000" w:rsidP="004223D4">
      <w:pPr>
        <w:pStyle w:val="a0"/>
        <w:jc w:val="center"/>
        <w:rPr>
          <w:i/>
          <w:iCs/>
        </w:rPr>
      </w:pPr>
      <w:r w:rsidRPr="004223D4">
        <w:rPr>
          <w:i/>
          <w:iCs/>
        </w:rPr>
        <w:t>Компиляция текста программы</w:t>
      </w:r>
    </w:p>
    <w:p w14:paraId="21C6B101" w14:textId="77777777" w:rsidR="008A79B1" w:rsidRDefault="00000000">
      <w:pPr>
        <w:pStyle w:val="2"/>
      </w:pPr>
      <w:bookmarkStart w:id="12" w:name="X9f2c0ffdb3977ae9a7cf72e3f6b7f409f8404a3"/>
      <w:bookmarkStart w:id="13" w:name="_Toc148698601"/>
      <w:bookmarkEnd w:id="10"/>
      <w:r>
        <w:t>Работа с расширенным синтаксисом командной строки NASM</w:t>
      </w:r>
      <w:bookmarkEnd w:id="13"/>
    </w:p>
    <w:p w14:paraId="5E812916" w14:textId="293865A9" w:rsidR="008A79B1" w:rsidRDefault="00000000">
      <w:pPr>
        <w:pStyle w:val="FirstParagraph"/>
      </w:pP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-@fig:005]). Далее проверяю с помощью утилиты </w:t>
      </w:r>
      <w:proofErr w:type="spellStart"/>
      <w:r>
        <w:t>ls</w:t>
      </w:r>
      <w:proofErr w:type="spellEnd"/>
      <w:r>
        <w:t xml:space="preserve"> правильность выполнения команды.</w:t>
      </w:r>
    </w:p>
    <w:p w14:paraId="73A0C9DA" w14:textId="3AB7BE7A" w:rsidR="004223D4" w:rsidRPr="004223D4" w:rsidRDefault="004223D4" w:rsidP="004223D4">
      <w:pPr>
        <w:pStyle w:val="a0"/>
        <w:jc w:val="center"/>
        <w:rPr>
          <w:i/>
          <w:iCs/>
        </w:rPr>
      </w:pPr>
      <w:r w:rsidRPr="004223D4">
        <w:rPr>
          <w:i/>
          <w:iCs/>
          <w:noProof/>
        </w:rPr>
        <w:drawing>
          <wp:inline distT="0" distB="0" distL="0" distR="0" wp14:anchorId="173EC0F8" wp14:editId="296C4C4C">
            <wp:extent cx="6149340" cy="84582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213E6" w14:textId="77777777" w:rsidR="008A79B1" w:rsidRPr="004223D4" w:rsidRDefault="00000000" w:rsidP="004223D4">
      <w:pPr>
        <w:pStyle w:val="a0"/>
        <w:jc w:val="center"/>
        <w:rPr>
          <w:i/>
          <w:iCs/>
        </w:rPr>
      </w:pPr>
      <w:r w:rsidRPr="004223D4">
        <w:rPr>
          <w:i/>
          <w:iCs/>
        </w:rPr>
        <w:t>Компиляция текста программы</w:t>
      </w:r>
    </w:p>
    <w:p w14:paraId="7C922F66" w14:textId="77777777" w:rsidR="008A79B1" w:rsidRDefault="00000000">
      <w:pPr>
        <w:pStyle w:val="2"/>
      </w:pPr>
      <w:bookmarkStart w:id="14" w:name="работа-с-компоновщиком-ld"/>
      <w:bookmarkStart w:id="15" w:name="_Toc148698602"/>
      <w:bookmarkEnd w:id="12"/>
      <w:r>
        <w:t>Работа с компоновщиком LD</w:t>
      </w:r>
      <w:bookmarkEnd w:id="15"/>
    </w:p>
    <w:p w14:paraId="0F315BE3" w14:textId="169C1721" w:rsidR="008A79B1" w:rsidRDefault="00000000">
      <w:pPr>
        <w:pStyle w:val="FirstParagraph"/>
      </w:pPr>
      <w:r>
        <w:t xml:space="preserve">Передаю объектный файл </w:t>
      </w:r>
      <w:proofErr w:type="gramStart"/>
      <w:r>
        <w:t>hello.o</w:t>
      </w:r>
      <w:proofErr w:type="gramEnd"/>
      <w:r>
        <w:t xml:space="preserve"> на обработку компоновщику LD, чтобы получить исполняемый файл hello (рис. 6). Ключ -о задает имя создаваемого исполняемого файла. Далее проверяю с помощью утилиты </w:t>
      </w:r>
      <w:proofErr w:type="spellStart"/>
      <w:r>
        <w:t>ls</w:t>
      </w:r>
      <w:proofErr w:type="spellEnd"/>
      <w:r>
        <w:t xml:space="preserve"> правильность выполнения команды.</w:t>
      </w:r>
    </w:p>
    <w:p w14:paraId="7D2FF825" w14:textId="4859D7B2" w:rsidR="004223D4" w:rsidRPr="004223D4" w:rsidRDefault="004223D4" w:rsidP="004223D4">
      <w:pPr>
        <w:pStyle w:val="a0"/>
        <w:jc w:val="center"/>
        <w:rPr>
          <w:i/>
          <w:iCs/>
        </w:rPr>
      </w:pPr>
      <w:r w:rsidRPr="004223D4">
        <w:rPr>
          <w:i/>
          <w:iCs/>
          <w:noProof/>
        </w:rPr>
        <w:drawing>
          <wp:inline distT="0" distB="0" distL="0" distR="0" wp14:anchorId="259D98EF" wp14:editId="2CB21EF1">
            <wp:extent cx="6149340" cy="84582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EC271" w14:textId="77777777" w:rsidR="008A79B1" w:rsidRPr="004223D4" w:rsidRDefault="00000000" w:rsidP="004223D4">
      <w:pPr>
        <w:pStyle w:val="a0"/>
        <w:jc w:val="center"/>
        <w:rPr>
          <w:i/>
          <w:iCs/>
        </w:rPr>
      </w:pPr>
      <w:r w:rsidRPr="004223D4">
        <w:rPr>
          <w:i/>
          <w:iCs/>
        </w:rPr>
        <w:t>Передача объектного файла на обработку компоновщику</w:t>
      </w:r>
    </w:p>
    <w:p w14:paraId="2C9664FC" w14:textId="012E1820" w:rsidR="008A79B1" w:rsidRDefault="00000000">
      <w:pPr>
        <w:pStyle w:val="a0"/>
      </w:pPr>
      <w:r>
        <w:t>Выполняю следующую команду (рис.</w:t>
      </w:r>
      <w:r w:rsidR="004223D4">
        <w:rPr>
          <w:lang w:val="en-US"/>
        </w:rPr>
        <w:t xml:space="preserve"> </w:t>
      </w:r>
      <w:r>
        <w:t xml:space="preserve">7). Исполняемый файл будет иметь имя main, т.к. после ключа -о было задано значение main. Объектный файл, из которого собран этот исполняемый файл, имеет имя </w:t>
      </w:r>
      <w:proofErr w:type="spellStart"/>
      <w:proofErr w:type="gramStart"/>
      <w:r>
        <w:t>obj.o</w:t>
      </w:r>
      <w:proofErr w:type="spellEnd"/>
      <w:proofErr w:type="gramEnd"/>
    </w:p>
    <w:p w14:paraId="6060220B" w14:textId="3944CAB2" w:rsidR="004223D4" w:rsidRPr="004223D4" w:rsidRDefault="004223D4" w:rsidP="004223D4">
      <w:pPr>
        <w:pStyle w:val="a0"/>
        <w:jc w:val="center"/>
        <w:rPr>
          <w:i/>
          <w:iCs/>
        </w:rPr>
      </w:pPr>
      <w:r w:rsidRPr="004223D4">
        <w:rPr>
          <w:i/>
          <w:iCs/>
          <w:noProof/>
        </w:rPr>
        <w:lastRenderedPageBreak/>
        <w:drawing>
          <wp:inline distT="0" distB="0" distL="0" distR="0" wp14:anchorId="06D5A383" wp14:editId="0E0036D9">
            <wp:extent cx="6149340" cy="84582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845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ACDBCF" w14:textId="77777777" w:rsidR="008A79B1" w:rsidRPr="004223D4" w:rsidRDefault="00000000" w:rsidP="004223D4">
      <w:pPr>
        <w:pStyle w:val="a0"/>
        <w:jc w:val="center"/>
        <w:rPr>
          <w:i/>
          <w:iCs/>
        </w:rPr>
      </w:pPr>
      <w:r w:rsidRPr="004223D4">
        <w:rPr>
          <w:i/>
          <w:iCs/>
        </w:rPr>
        <w:t>Передача объектного файла на обработку компоновщику</w:t>
      </w:r>
    </w:p>
    <w:p w14:paraId="227959E2" w14:textId="77777777" w:rsidR="008A79B1" w:rsidRDefault="00000000">
      <w:pPr>
        <w:pStyle w:val="2"/>
      </w:pPr>
      <w:bookmarkStart w:id="16" w:name="запуск-исполняемого-файла"/>
      <w:bookmarkStart w:id="17" w:name="_Toc148698603"/>
      <w:bookmarkEnd w:id="14"/>
      <w:r>
        <w:t>Запуск исполняемого файла</w:t>
      </w:r>
      <w:bookmarkEnd w:id="17"/>
    </w:p>
    <w:p w14:paraId="247A0A18" w14:textId="5B040DCB" w:rsidR="008A79B1" w:rsidRDefault="00000000">
      <w:pPr>
        <w:pStyle w:val="FirstParagraph"/>
      </w:pPr>
      <w:r>
        <w:t>Запускаю на выполнение созданный исполняемый файл hello (рис. 8).</w:t>
      </w:r>
    </w:p>
    <w:p w14:paraId="459210B8" w14:textId="554FBFD0" w:rsidR="004223D4" w:rsidRPr="004223D4" w:rsidRDefault="004223D4" w:rsidP="004223D4">
      <w:pPr>
        <w:pStyle w:val="a0"/>
        <w:jc w:val="center"/>
        <w:rPr>
          <w:i/>
          <w:iCs/>
        </w:rPr>
      </w:pPr>
      <w:r w:rsidRPr="004223D4">
        <w:rPr>
          <w:i/>
          <w:iCs/>
          <w:noProof/>
        </w:rPr>
        <w:drawing>
          <wp:inline distT="0" distB="0" distL="0" distR="0" wp14:anchorId="1BBF1875" wp14:editId="6BC73BD8">
            <wp:extent cx="6149340" cy="5715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21022" w14:textId="77777777" w:rsidR="008A79B1" w:rsidRPr="004223D4" w:rsidRDefault="00000000" w:rsidP="004223D4">
      <w:pPr>
        <w:pStyle w:val="a0"/>
        <w:jc w:val="center"/>
        <w:rPr>
          <w:i/>
          <w:iCs/>
        </w:rPr>
      </w:pPr>
      <w:r w:rsidRPr="004223D4">
        <w:rPr>
          <w:i/>
          <w:iCs/>
        </w:rPr>
        <w:t>Запуск исполняемого файла</w:t>
      </w:r>
    </w:p>
    <w:p w14:paraId="1391EB41" w14:textId="77777777" w:rsidR="008A79B1" w:rsidRDefault="00000000">
      <w:pPr>
        <w:pStyle w:val="2"/>
      </w:pPr>
      <w:bookmarkStart w:id="18" w:name="Xb89792ebb9bd7a9aaf378e3541cc03e24d84206"/>
      <w:bookmarkStart w:id="19" w:name="_Toc148698604"/>
      <w:bookmarkEnd w:id="16"/>
      <w:r>
        <w:t>Выполнение заданий для самостоятельной работы.</w:t>
      </w:r>
      <w:bookmarkEnd w:id="19"/>
    </w:p>
    <w:p w14:paraId="5FFADCAD" w14:textId="7E628A19" w:rsidR="008A79B1" w:rsidRDefault="00000000">
      <w:pPr>
        <w:pStyle w:val="FirstParagraph"/>
      </w:pPr>
      <w:r>
        <w:t>С помощью утилиты cp создаю в текущем каталоге копию файла hello.asm с именем lab4.asm (рис. 9).</w:t>
      </w:r>
    </w:p>
    <w:p w14:paraId="5E3BD750" w14:textId="5DFFB35A" w:rsidR="004223D4" w:rsidRPr="004223D4" w:rsidRDefault="004223D4" w:rsidP="004223D4">
      <w:pPr>
        <w:pStyle w:val="a0"/>
        <w:jc w:val="center"/>
        <w:rPr>
          <w:i/>
          <w:iCs/>
        </w:rPr>
      </w:pPr>
      <w:r w:rsidRPr="004223D4">
        <w:rPr>
          <w:i/>
          <w:iCs/>
          <w:noProof/>
        </w:rPr>
        <w:drawing>
          <wp:inline distT="0" distB="0" distL="0" distR="0" wp14:anchorId="6B1F80A6" wp14:editId="6B5604B6">
            <wp:extent cx="5128260" cy="23622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260" cy="2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0BE4D" w14:textId="77777777" w:rsidR="008A79B1" w:rsidRPr="004223D4" w:rsidRDefault="00000000" w:rsidP="004223D4">
      <w:pPr>
        <w:pStyle w:val="a0"/>
        <w:jc w:val="center"/>
        <w:rPr>
          <w:i/>
          <w:iCs/>
        </w:rPr>
      </w:pPr>
      <w:r w:rsidRPr="004223D4">
        <w:rPr>
          <w:i/>
          <w:iCs/>
        </w:rPr>
        <w:t>Создание копии файла</w:t>
      </w:r>
    </w:p>
    <w:p w14:paraId="6FC16790" w14:textId="2E39EF18" w:rsidR="008A79B1" w:rsidRDefault="00000000">
      <w:pPr>
        <w:pStyle w:val="a0"/>
      </w:pPr>
      <w:r>
        <w:t>С помощью текстового редактора mousepad открываю файл lab4.asm и вношу изменения в программу так, чтобы она выводила мои имя и фамилию. (рис.1</w:t>
      </w:r>
      <w:r w:rsidR="00CF6E0B">
        <w:rPr>
          <w:lang w:val="en-US"/>
        </w:rPr>
        <w:t>0)</w:t>
      </w:r>
      <w:r>
        <w:t>.</w:t>
      </w:r>
    </w:p>
    <w:p w14:paraId="7F809581" w14:textId="1E0F8260" w:rsidR="004223D4" w:rsidRPr="00CF6E0B" w:rsidRDefault="004223D4" w:rsidP="00CF6E0B">
      <w:pPr>
        <w:pStyle w:val="a0"/>
        <w:jc w:val="center"/>
        <w:rPr>
          <w:i/>
          <w:iCs/>
        </w:rPr>
      </w:pPr>
      <w:r w:rsidRPr="00CF6E0B">
        <w:rPr>
          <w:i/>
          <w:iCs/>
          <w:noProof/>
        </w:rPr>
        <w:drawing>
          <wp:inline distT="0" distB="0" distL="0" distR="0" wp14:anchorId="0B09CC74" wp14:editId="0193CC41">
            <wp:extent cx="6149340" cy="261366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AEE61D" w14:textId="77777777" w:rsidR="008A79B1" w:rsidRPr="00CF6E0B" w:rsidRDefault="00000000" w:rsidP="00CF6E0B">
      <w:pPr>
        <w:pStyle w:val="a0"/>
        <w:jc w:val="center"/>
        <w:rPr>
          <w:i/>
          <w:iCs/>
        </w:rPr>
      </w:pPr>
      <w:r w:rsidRPr="00CF6E0B">
        <w:rPr>
          <w:i/>
          <w:iCs/>
        </w:rPr>
        <w:t>Изменение программы</w:t>
      </w:r>
    </w:p>
    <w:p w14:paraId="75BEC877" w14:textId="18DBBB6A" w:rsidR="008A79B1" w:rsidRDefault="00000000">
      <w:pPr>
        <w:pStyle w:val="a0"/>
      </w:pPr>
      <w:r w:rsidRPr="00CF6E0B">
        <w:rPr>
          <w:i/>
          <w:iCs/>
        </w:rPr>
        <w:t>Компилирую текст программы в объектный</w:t>
      </w:r>
      <w:r>
        <w:t xml:space="preserve"> файл (рис.11). Проверяю с помощью утилиты ls, что файл lab4.o создан.</w:t>
      </w:r>
    </w:p>
    <w:p w14:paraId="40B195EB" w14:textId="2947722E" w:rsidR="00CF6E0B" w:rsidRPr="00CF6E0B" w:rsidRDefault="00CF6E0B" w:rsidP="00CF6E0B">
      <w:pPr>
        <w:pStyle w:val="a0"/>
        <w:jc w:val="center"/>
        <w:rPr>
          <w:i/>
          <w:iCs/>
        </w:rPr>
      </w:pPr>
      <w:r w:rsidRPr="00CF6E0B">
        <w:rPr>
          <w:i/>
          <w:iCs/>
          <w:noProof/>
        </w:rPr>
        <w:lastRenderedPageBreak/>
        <w:drawing>
          <wp:inline distT="0" distB="0" distL="0" distR="0" wp14:anchorId="754445B1" wp14:editId="6D5321E0">
            <wp:extent cx="6149340" cy="51816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1D6695" w14:textId="77777777" w:rsidR="008A79B1" w:rsidRPr="00CF6E0B" w:rsidRDefault="00000000" w:rsidP="00CF6E0B">
      <w:pPr>
        <w:pStyle w:val="a0"/>
        <w:jc w:val="center"/>
        <w:rPr>
          <w:i/>
          <w:iCs/>
        </w:rPr>
      </w:pPr>
      <w:r w:rsidRPr="00CF6E0B">
        <w:rPr>
          <w:i/>
          <w:iCs/>
        </w:rPr>
        <w:t>Компиляция текста программы</w:t>
      </w:r>
    </w:p>
    <w:p w14:paraId="09F52498" w14:textId="28C71C9F" w:rsidR="008A79B1" w:rsidRDefault="00000000">
      <w:pPr>
        <w:pStyle w:val="a0"/>
      </w:pPr>
      <w:r>
        <w:t>Передаю объектный файл lab4.o на обработку компоновщику LD, чтобы получить исполняемый файл lab5 (рис. 12).</w:t>
      </w:r>
    </w:p>
    <w:p w14:paraId="79A1B63B" w14:textId="384C604A" w:rsidR="00CF6E0B" w:rsidRPr="00CF6E0B" w:rsidRDefault="00CF6E0B" w:rsidP="00CF6E0B">
      <w:pPr>
        <w:pStyle w:val="a0"/>
        <w:jc w:val="center"/>
        <w:rPr>
          <w:i/>
          <w:iCs/>
        </w:rPr>
      </w:pPr>
      <w:r w:rsidRPr="00CF6E0B">
        <w:rPr>
          <w:i/>
          <w:iCs/>
          <w:noProof/>
        </w:rPr>
        <w:drawing>
          <wp:inline distT="0" distB="0" distL="0" distR="0" wp14:anchorId="2043A90B" wp14:editId="719D3D7A">
            <wp:extent cx="6149340" cy="51816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9931E" w14:textId="77777777" w:rsidR="008A79B1" w:rsidRPr="00CF6E0B" w:rsidRDefault="00000000" w:rsidP="00CF6E0B">
      <w:pPr>
        <w:pStyle w:val="a0"/>
        <w:jc w:val="center"/>
        <w:rPr>
          <w:i/>
          <w:iCs/>
        </w:rPr>
      </w:pPr>
      <w:r w:rsidRPr="00CF6E0B">
        <w:rPr>
          <w:i/>
          <w:iCs/>
        </w:rPr>
        <w:t>Передача объектного файла на обработку компоновщику</w:t>
      </w:r>
    </w:p>
    <w:p w14:paraId="64DDACB4" w14:textId="4CECB661" w:rsidR="008A79B1" w:rsidRDefault="00000000">
      <w:pPr>
        <w:pStyle w:val="a0"/>
      </w:pPr>
      <w:r>
        <w:t>Запускаю исполняемый файл lab4, на экран действительно выводятся мои имя и фамилия (рис.1</w:t>
      </w:r>
      <w:r w:rsidR="00CF6E0B" w:rsidRPr="00CF6E0B">
        <w:t>3</w:t>
      </w:r>
      <w:r>
        <w:t>).</w:t>
      </w:r>
    </w:p>
    <w:p w14:paraId="301D747E" w14:textId="738582B7" w:rsidR="00CF6E0B" w:rsidRPr="00CF6E0B" w:rsidRDefault="00CF6E0B" w:rsidP="00CF6E0B">
      <w:pPr>
        <w:pStyle w:val="a0"/>
        <w:jc w:val="center"/>
        <w:rPr>
          <w:i/>
          <w:iCs/>
        </w:rPr>
      </w:pPr>
      <w:r w:rsidRPr="00CF6E0B">
        <w:rPr>
          <w:i/>
          <w:iCs/>
          <w:noProof/>
        </w:rPr>
        <w:drawing>
          <wp:inline distT="0" distB="0" distL="0" distR="0" wp14:anchorId="7A4F45E7" wp14:editId="2221534D">
            <wp:extent cx="6149340" cy="51816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7682F" w14:textId="77777777" w:rsidR="008A79B1" w:rsidRPr="00CF6E0B" w:rsidRDefault="00000000" w:rsidP="00CF6E0B">
      <w:pPr>
        <w:pStyle w:val="a0"/>
        <w:jc w:val="center"/>
        <w:rPr>
          <w:i/>
          <w:iCs/>
        </w:rPr>
      </w:pPr>
      <w:r w:rsidRPr="00CF6E0B">
        <w:rPr>
          <w:i/>
          <w:iCs/>
        </w:rPr>
        <w:t>Запуск исполняемого файла</w:t>
      </w:r>
    </w:p>
    <w:p w14:paraId="13A4910B" w14:textId="63F4AD33" w:rsidR="008A79B1" w:rsidRDefault="00000000">
      <w:pPr>
        <w:pStyle w:val="a0"/>
      </w:pPr>
      <w:r>
        <w:t xml:space="preserve">Я закончил выполнение лабораторной работы и начал писать отчет, с помощью утилиты </w:t>
      </w:r>
      <w:proofErr w:type="spellStart"/>
      <w:r>
        <w:t>cd</w:t>
      </w:r>
      <w:proofErr w:type="spellEnd"/>
      <w:r>
        <w:t xml:space="preserve"> (Рис 14).</w:t>
      </w:r>
    </w:p>
    <w:p w14:paraId="3CA56E25" w14:textId="3EABA433" w:rsidR="00CF6E0B" w:rsidRPr="00CF6E0B" w:rsidRDefault="00CF6E0B" w:rsidP="00CF6E0B">
      <w:pPr>
        <w:pStyle w:val="a0"/>
        <w:jc w:val="center"/>
        <w:rPr>
          <w:i/>
          <w:iCs/>
        </w:rPr>
      </w:pPr>
      <w:r w:rsidRPr="00CF6E0B">
        <w:rPr>
          <w:i/>
          <w:iCs/>
          <w:noProof/>
        </w:rPr>
        <w:drawing>
          <wp:inline distT="0" distB="0" distL="0" distR="0" wp14:anchorId="7337349D" wp14:editId="5A6DBAFF">
            <wp:extent cx="6149340" cy="252984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2529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5D0ECA" w14:textId="671E79B1" w:rsidR="008A79B1" w:rsidRDefault="00000000" w:rsidP="00CF6E0B">
      <w:pPr>
        <w:pStyle w:val="a0"/>
        <w:jc w:val="center"/>
        <w:rPr>
          <w:i/>
          <w:iCs/>
        </w:rPr>
      </w:pPr>
      <w:r w:rsidRPr="00CF6E0B">
        <w:rPr>
          <w:i/>
          <w:iCs/>
        </w:rPr>
        <w:t>Создание отчета</w:t>
      </w:r>
    </w:p>
    <w:p w14:paraId="172F5E35" w14:textId="0F3DE81B" w:rsidR="00CF6E0B" w:rsidRDefault="00CF6E0B" w:rsidP="00CF6E0B">
      <w:pPr>
        <w:pStyle w:val="a0"/>
        <w:jc w:val="center"/>
        <w:rPr>
          <w:i/>
          <w:iCs/>
        </w:rPr>
      </w:pPr>
    </w:p>
    <w:p w14:paraId="54FE06E9" w14:textId="305BEDD7" w:rsidR="00CF6E0B" w:rsidRDefault="00CF6E0B" w:rsidP="00CF6E0B">
      <w:pPr>
        <w:pStyle w:val="a0"/>
        <w:jc w:val="center"/>
        <w:rPr>
          <w:i/>
          <w:iCs/>
        </w:rPr>
      </w:pPr>
    </w:p>
    <w:p w14:paraId="51C018BC" w14:textId="5181D703" w:rsidR="00CF6E0B" w:rsidRDefault="00CF6E0B" w:rsidP="00CF6E0B">
      <w:pPr>
        <w:pStyle w:val="a0"/>
        <w:jc w:val="center"/>
        <w:rPr>
          <w:i/>
          <w:iCs/>
        </w:rPr>
      </w:pPr>
    </w:p>
    <w:p w14:paraId="7D226B72" w14:textId="2C81010E" w:rsidR="00CF6E0B" w:rsidRDefault="00CF6E0B" w:rsidP="00CF6E0B">
      <w:pPr>
        <w:pStyle w:val="a0"/>
        <w:jc w:val="center"/>
        <w:rPr>
          <w:i/>
          <w:iCs/>
        </w:rPr>
      </w:pPr>
    </w:p>
    <w:p w14:paraId="6C124DAD" w14:textId="77777777" w:rsidR="00CF6E0B" w:rsidRPr="00CF6E0B" w:rsidRDefault="00CF6E0B" w:rsidP="00CF6E0B">
      <w:pPr>
        <w:pStyle w:val="a0"/>
        <w:jc w:val="center"/>
        <w:rPr>
          <w:i/>
          <w:iCs/>
        </w:rPr>
      </w:pPr>
    </w:p>
    <w:p w14:paraId="2C0D3346" w14:textId="59C71104" w:rsidR="008A79B1" w:rsidRDefault="00000000">
      <w:pPr>
        <w:pStyle w:val="a0"/>
      </w:pPr>
      <w:r>
        <w:lastRenderedPageBreak/>
        <w:t>И затем выгружаю все на гитхаб (Отчет и файлы hello и lab4) (Рис 15).</w:t>
      </w:r>
    </w:p>
    <w:p w14:paraId="44E4B426" w14:textId="4825A457" w:rsidR="00CF6E0B" w:rsidRPr="00CF6E0B" w:rsidRDefault="00CF6E0B" w:rsidP="00CF6E0B">
      <w:pPr>
        <w:pStyle w:val="a0"/>
        <w:jc w:val="center"/>
        <w:rPr>
          <w:i/>
          <w:iCs/>
        </w:rPr>
      </w:pPr>
      <w:r w:rsidRPr="00CF6E0B">
        <w:rPr>
          <w:i/>
          <w:iCs/>
          <w:noProof/>
        </w:rPr>
        <w:drawing>
          <wp:inline distT="0" distB="0" distL="0" distR="0" wp14:anchorId="6ED849C9" wp14:editId="7EA62D52">
            <wp:extent cx="6149340" cy="121158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9340" cy="1211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4E0BF" w14:textId="77777777" w:rsidR="008A79B1" w:rsidRPr="00CF6E0B" w:rsidRDefault="00000000" w:rsidP="00CF6E0B">
      <w:pPr>
        <w:pStyle w:val="a0"/>
        <w:jc w:val="center"/>
        <w:rPr>
          <w:i/>
          <w:iCs/>
        </w:rPr>
      </w:pPr>
      <w:r w:rsidRPr="00CF6E0B">
        <w:rPr>
          <w:i/>
          <w:iCs/>
        </w:rPr>
        <w:t>Выгрузка файлов на гитхаб</w:t>
      </w:r>
    </w:p>
    <w:p w14:paraId="4BDEAA78" w14:textId="77777777" w:rsidR="008A79B1" w:rsidRDefault="00000000">
      <w:pPr>
        <w:pStyle w:val="1"/>
      </w:pPr>
      <w:bookmarkStart w:id="20" w:name="выводы"/>
      <w:bookmarkStart w:id="21" w:name="_Toc148698605"/>
      <w:bookmarkEnd w:id="6"/>
      <w:bookmarkEnd w:id="18"/>
      <w:r>
        <w:t>Выводы</w:t>
      </w:r>
      <w:bookmarkEnd w:id="21"/>
    </w:p>
    <w:p w14:paraId="383EA871" w14:textId="77777777" w:rsidR="008A79B1" w:rsidRDefault="00000000">
      <w:pPr>
        <w:pStyle w:val="FirstParagraph"/>
      </w:pPr>
      <w:r>
        <w:t>При выполнении данной лабораторной работы я освоил процедуры компиляции и сборки программ, написанных на ассемблере NASM.</w:t>
      </w:r>
      <w:bookmarkEnd w:id="20"/>
    </w:p>
    <w:sectPr w:rsidR="008A79B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A3F3B6" w14:textId="77777777" w:rsidR="00B059B9" w:rsidRDefault="00B059B9">
      <w:pPr>
        <w:spacing w:after="0"/>
      </w:pPr>
      <w:r>
        <w:separator/>
      </w:r>
    </w:p>
  </w:endnote>
  <w:endnote w:type="continuationSeparator" w:id="0">
    <w:p w14:paraId="6EE6E682" w14:textId="77777777" w:rsidR="00B059B9" w:rsidRDefault="00B059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C69D9" w14:textId="77777777" w:rsidR="00B059B9" w:rsidRDefault="00B059B9">
      <w:r>
        <w:separator/>
      </w:r>
    </w:p>
  </w:footnote>
  <w:footnote w:type="continuationSeparator" w:id="0">
    <w:p w14:paraId="6C49AB88" w14:textId="77777777" w:rsidR="00B059B9" w:rsidRDefault="00B059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C8262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62CF1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58303123">
    <w:abstractNumId w:val="0"/>
  </w:num>
  <w:num w:numId="2" w16cid:durableId="68212664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A79B1"/>
    <w:rsid w:val="004223D4"/>
    <w:rsid w:val="008A79B1"/>
    <w:rsid w:val="00B059B9"/>
    <w:rsid w:val="00CF6E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F2DE6A"/>
  <w15:docId w15:val="{E98D01F8-CB19-4045-B1E5-5A783974F3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223D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223D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1220</Words>
  <Characters>6959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4</vt:lpstr>
    </vt:vector>
  </TitlesOfParts>
  <Company/>
  <LinksUpToDate>false</LinksUpToDate>
  <CharactersWithSpaces>8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хно Никита НКАбд-05-23</dc:creator>
  <cp:keywords/>
  <cp:lastModifiedBy>Сахно Никита Вячеславович</cp:lastModifiedBy>
  <cp:revision>2</cp:revision>
  <dcterms:created xsi:type="dcterms:W3CDTF">2023-10-20T10:02:00Z</dcterms:created>
  <dcterms:modified xsi:type="dcterms:W3CDTF">2023-10-20T10:0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